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d96692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d966927-075d-11ed-b289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50:1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1WQQ7DMAxC+4D//0v/wAOsnXqZhA9N13bpARGDSTCP0XjVNwBVwx/QnvQHz/HvN0zNFKZ5oUuTFI/0ukm0NDTJ8VBceZPbEZ6WTI43/Aimi3BzUT/r+xsH+mpgxWUZ5aG0fpSiZUU+teqYH5Ug0ghPLEM8EtJCeWNtmOL1UiuyG79jPciQmkB/qEyqhwWRcURRHEO8xvrZMYMDv0jhciHVIikedV15yVCdMrG+I5tAKhM7zz91sBxtQQ74CUILZh0dXbG+LYLqEpnvwC9qYMjKcASm/WELwv3rkI713biStG68PP/cGIqWLWSez5a3N2nmYP9QtLhVqvJ80bbbjhkfOuZm/5UQbuALPLmGQpzkc22oSN49dFycD7ABU8DJ+cBWHmdMXL93n3e/6mdxJxUMWMc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ave not been able to receive calls for 2 day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d966927-075d-11ed-b289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50:1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d966927-075d-11ed-b289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d966927-075d-11ed-b289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d966927</dc:title>
  <dc:creator/>
  <cp:keywords/>
  <dcterms:created xsi:type="dcterms:W3CDTF">2026-05-03T10:50:17Z</dcterms:created>
  <dcterms:modified xsi:type="dcterms:W3CDTF">2026-05-03T10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